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3.png" ContentType="image/png"/>
  <Override PartName="/word/media/rId26.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PHM</w:t>
      </w:r>
      <w:r>
        <w:t xml:space="preserve"> </w:t>
      </w:r>
      <w:r>
        <w:t xml:space="preserve">2008</w:t>
      </w:r>
      <w:r>
        <w:t xml:space="preserve"> </w:t>
      </w:r>
      <w:r>
        <w:t xml:space="preserve">Challenge</w:t>
      </w:r>
      <w:r>
        <w:t xml:space="preserve"> </w:t>
      </w:r>
      <w:r>
        <w:t xml:space="preserve">by</w:t>
      </w:r>
      <w:r>
        <w:t xml:space="preserve"> </w:t>
      </w:r>
      <w:r>
        <w:t xml:space="preserve">NASA’s</w:t>
      </w:r>
      <w:r>
        <w:t xml:space="preserve"> </w:t>
      </w:r>
      <w:r>
        <w:t xml:space="preserve">Open</w:t>
      </w:r>
      <w:r>
        <w:t xml:space="preserve"> </w:t>
      </w:r>
      <w:r>
        <w:t xml:space="preserve">Data</w:t>
      </w:r>
      <w:r>
        <w:t xml:space="preserve"> </w:t>
      </w:r>
      <w:r>
        <w:t xml:space="preserve">Portal</w:t>
      </w:r>
    </w:p>
    <w:p>
      <w:pPr>
        <w:pStyle w:val="Author"/>
      </w:pPr>
      <w:r>
        <w:t xml:space="preserve">Joud</w:t>
      </w:r>
      <w:r>
        <w:t xml:space="preserve"> </w:t>
      </w:r>
      <w:r>
        <w:t xml:space="preserve">AlFarra,</w:t>
      </w:r>
      <w:r>
        <w:t xml:space="preserve"> </w:t>
      </w:r>
      <w:r>
        <w:t xml:space="preserve">Leena</w:t>
      </w:r>
      <w:r>
        <w:t xml:space="preserve"> </w:t>
      </w:r>
      <w:r>
        <w:t xml:space="preserve">Alam,</w:t>
      </w:r>
      <w:r>
        <w:t xml:space="preserve"> </w:t>
      </w:r>
      <w:r>
        <w:t xml:space="preserve">Lamar</w:t>
      </w:r>
      <w:r>
        <w:t xml:space="preserve"> </w:t>
      </w:r>
      <w:r>
        <w:t xml:space="preserve">AlSobaihi</w:t>
      </w:r>
    </w:p>
    <w:p>
      <w:pPr>
        <w:pStyle w:val="Date"/>
      </w:pPr>
      <w:r>
        <w:t xml:space="preserve">2023-05-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p>
    <w:p>
      <w:pPr>
        <w:pStyle w:val="FirstParagraph"/>
      </w:pPr>
      <w:r>
        <w:t xml:space="preserve">The goal of the PHM 2008 Challenge, hosted by NASA’s Open Data Portal, was to promote research and development in the field of Prognostics and Health Management (PHM) for aerospace applications. The challenge was designed to test the participants’ ability to predict the Remaining Useful Life (RUL) of various components in a turbofan engine, based on sensor measurements.</w:t>
      </w:r>
    </w:p>
    <w:p>
      <w:pPr>
        <w:pStyle w:val="BodyText"/>
      </w:pPr>
      <w:r>
        <w:t xml:space="preserve">The PHM 2008 Challenge aimed to address the problem of predicting the remaining useful life of a turbofan engine, which is a critical component of modern aircraft. This is a challenging task, primarily due to the complex interactions between the engine components and the harsh operating conditions that can lead to component degradation and failure. Accurately predicting the remaining useful life of engine components can help improve safety, reliability, and efficiency, and reduce maintenance costs.</w:t>
      </w:r>
    </w:p>
    <w:p>
      <w:pPr>
        <w:pStyle w:val="BodyText"/>
      </w:pPr>
      <w:r>
        <w:t xml:space="preserve">The primary goal of this project is to develop a machine learning model that can accurately predict the remaining useful life of a turbofan engine using sensor data. This will involve preprocessing the sensor data, selecting appropriate features, training and validating the model, and evaluating its performance using various metrics.</w:t>
      </w:r>
    </w:p>
    <w:p>
      <w:pPr>
        <w:pStyle w:val="BodyText"/>
      </w:pPr>
      <w:r>
        <w:t xml:space="preserve">This report will begin by providing an overview of the PHM 2008 Challenge and the dataset used in this project. It will then describe the preprocessing steps taken to clean and normalize the data. Next, the feature selection process will be discussed, followed by the machine learning algorithms used to train and validate the model. The performance of the model will be evaluated using various metrics, and the results will be presented and analyzed.</w:t>
      </w:r>
    </w:p>
    <w:p>
      <w:pPr>
        <w:pStyle w:val="BodyText"/>
      </w:pPr>
      <w:r>
        <w:t xml:space="preserve">Finally, the report will conclude with a discussion of the limitations of the model and potential future directions for research in this field. By following this roadmap, the report will provide a comprehensive analysis of the PHM 2008 Challenge, including the development of a machine learning model for predicting the remaining useful life of a turbofan engine using sensor data.</w:t>
      </w:r>
    </w:p>
    <w:bookmarkEnd w:id="20"/>
    <w:bookmarkStart w:id="21" w:name="problem-statement-and-background"/>
    <w:p>
      <w:pPr>
        <w:pStyle w:val="Heading1"/>
      </w:pPr>
      <w:r>
        <w:t xml:space="preserve">Problem Statement and Background</w:t>
      </w:r>
    </w:p>
    <w:p>
      <w:pPr>
        <w:pStyle w:val="FirstParagraph"/>
      </w:pPr>
      <w:r>
        <w:t xml:space="preserve">The aim of this analysis is to develop a machine learning model that can accurately predict the remaining useful life (RUL) of a turbofan engine using sensor data. The ability to predict RUL is critical for improving safety, reliability, and efficiency, and reducing maintenance costs for modern aircraft.</w:t>
      </w:r>
    </w:p>
    <w:p>
      <w:pPr>
        <w:pStyle w:val="BodyText"/>
      </w:pPr>
      <w:r>
        <w:t xml:space="preserve">The articles by Heimes, Wang, and Peel were presented at the 1st International Conference on Prognostics and Health Management (PHM08) and focus on using recurrent neural networks (RNNs) for predicting the Remaining Useful Life (RUL) of engineered systems.</w:t>
      </w:r>
    </w:p>
    <w:p>
      <w:pPr>
        <w:pStyle w:val="BodyText"/>
      </w:pPr>
      <w:r>
        <w:t xml:space="preserve">Heimes (2008) proposed the use of RNNs for RUL estimation of aircraft engines. The model uses time-series data from various sensors to predict the RUL of the engine component. The results showed that RNNs could provide accurate RUL estimates and outperform other machine learning techniques such as support vector regression.</w:t>
      </w:r>
    </w:p>
    <w:p>
      <w:pPr>
        <w:pStyle w:val="BodyText"/>
      </w:pPr>
      <w:r>
        <w:t xml:space="preserve">Similarly, Wang et al. (2008) proposed a similarity-based approach using RNNs for RUL estimation. The model compares the current state of the system with similar historical cases to predict the RUL. The results showed that the proposed method could provide accurate RUL estimates, especially when the data is limited.</w:t>
      </w:r>
    </w:p>
    <w:p>
      <w:pPr>
        <w:pStyle w:val="BodyText"/>
      </w:pPr>
      <w:r>
        <w:t xml:space="preserve">Peel (2008) also proposed the use of RNNs for RUL estimation and compared the results with other machine learning techniques such as decision trees and support vector regression. The results showed that RNNs could provide accurate RUL estimates and outperform other methods, especially when using long time-series data.</w:t>
      </w:r>
    </w:p>
    <w:p>
      <w:pPr>
        <w:pStyle w:val="BodyText"/>
      </w:pPr>
      <w:r>
        <w:t xml:space="preserve">Overall, these articles demonstrate the effectiveness of recurrent neural networks for RUL estimation of engineered systems. The results show that RNNs can provide accurate RUL estimates, especially when using time-series data. However, further research is needed to evaluate thegeneralizability of these models to different datasets and system types. Additionally, the articles highlight the importance of selecting appropriate machine learning techniques for RUL estimation and the potential of using similarity-based approaches for limited data scenarios. Further research in this field can help improve the safety, reliability, and efficiency of engineered systems.</w:t>
      </w:r>
    </w:p>
    <w:bookmarkEnd w:id="21"/>
    <w:bookmarkStart w:id="22" w:name="data"/>
    <w:p>
      <w:pPr>
        <w:pStyle w:val="Heading1"/>
      </w:pPr>
      <w:r>
        <w:t xml:space="preserve">Data</w:t>
      </w:r>
    </w:p>
    <w:p>
      <w:pPr>
        <w:pStyle w:val="FirstParagraph"/>
      </w:pPr>
      <w:r>
        <w:t xml:space="preserve">In this project, the unit of observation is a turbofan engine. The outcome variable is the remaining useful life (RUL) of the engine, measured in cycles. The RUL is calculated as the difference between the current cycle and the failure cycle, which is determined by a threshold value. The dataset used in this project was provided by the PHM 2008 Challenge hosted by NASA’s Open Data Portal.</w:t>
      </w:r>
    </w:p>
    <w:p>
      <w:pPr>
        <w:pStyle w:val="BodyText"/>
      </w:pPr>
      <w:r>
        <w:t xml:space="preserve">The predictor variables used in this project are the sensor measurements collected from the turbofan engine. The dataset contains 21 sensor measurements, such as temperature, pressure, and fan speed, measured at different points in time. These measurements can be used to predict the RUL of the engine.</w:t>
      </w:r>
    </w:p>
    <w:p>
      <w:pPr>
        <w:pStyle w:val="BodyText"/>
      </w:pPr>
      <w:r>
        <w:t xml:space="preserve">Later in the document, in the results section, a plot of the RUL values is presented. The distribution of the RUL values is heavily skewed upwards with a long tail of low RUL values, indicating that most of the engines have a high RUL, with a few engines having a low RUL.</w:t>
      </w:r>
    </w:p>
    <w:p>
      <w:pPr>
        <w:pStyle w:val="BodyText"/>
      </w:pPr>
      <w:r>
        <w:t xml:space="preserve">The predictor variables are measured using different sensors installed on the turbofan engine. The distribution of each predictor variable varies, with some variables showing a normal distribution and others showing a skewed distribution.</w:t>
      </w:r>
    </w:p>
    <w:p>
      <w:pPr>
        <w:pStyle w:val="BodyText"/>
      </w:pPr>
      <w:r>
        <w:t xml:space="preserve">One potential issue with the data is missingness, as some sensor measurements may not be available for some engines. Another issue is that some predictor variables may lack variation or have limited availability, which can affect the performance of the machine learning model. Additionally, there may be potential sources of bias in the data, such as differences in the engine models or operating conditions.</w:t>
      </w:r>
    </w:p>
    <w:p>
      <w:pPr>
        <w:pStyle w:val="BodyText"/>
      </w:pPr>
      <w:r>
        <w:t xml:space="preserve">To overcome the issue of missingness, we can use imputation techniques to fill in missing values. For example, we can use mean imputation or regression imputation to estimate missing values based on other available data. To address the issue of limited variation or availability of some predictor variables, we can use feature selection methods to identify the most relevant variables for predicting the RUL.</w:t>
      </w:r>
    </w:p>
    <w:p>
      <w:pPr>
        <w:pStyle w:val="BodyText"/>
      </w:pPr>
      <w:r>
        <w:t xml:space="preserve">To mitigate potential sources of bias in the data, we can use methods such as stratification or random sampling to ensure that the dataset is representative of the population of interest. Additionally, we can perform sensitivity analyses to evaluate the impact of any potential sources of bias on the results of the analysis.</w:t>
      </w:r>
    </w:p>
    <w:p>
      <w:pPr>
        <w:pStyle w:val="BodyText"/>
      </w:pPr>
      <w:r>
        <w:t xml:space="preserve">Overall, by addressing these potential issues, we can ensure that the analysis is robust and reliable, and that the machine learning model can accurately predict the RUL of turbofan engines using sensor data.</w:t>
      </w:r>
    </w:p>
    <w:bookmarkEnd w:id="22"/>
    <w:bookmarkStart w:id="38" w:name="methods-and-analysis"/>
    <w:p>
      <w:pPr>
        <w:pStyle w:val="Heading1"/>
      </w:pPr>
      <w:r>
        <w:t xml:space="preserve">Methods and Analysis</w:t>
      </w:r>
    </w:p>
    <w:p>
      <w:pPr>
        <w:pStyle w:val="FirstParagraph"/>
      </w:pPr>
      <w:r>
        <w:t xml:space="preserve">In this project, we explored various methods and tools for predicting the Remaining Useful Life (RUL) of turbofan engines using sensor data. We used R programming language and various machine learning libraries such as caret to develop and evaluate our models.</w:t>
      </w:r>
    </w:p>
    <w:p>
      <w:pPr>
        <w:pStyle w:val="BodyText"/>
      </w:pPr>
      <w:r>
        <w:t xml:space="preserve">Our analysis consisted of several steps. First, we examined the structure of the data using the str() function to see the number of rows and columns, as well as the data types of each column. We also checked for missing values using the sum(is.na()) function and found that there were no missing values in the dataset.</w:t>
      </w:r>
    </w:p>
    <w:p>
      <w:pPr>
        <w:pStyle w:val="BodyText"/>
      </w:pPr>
      <w:r>
        <w:t xml:space="preserve">Next, we visualized the relationships between the features using ggplot2. We created separate plots for sensor measurement 1 vs time cycles of all engines, sensor measurements 1 and 2 vs time cycles for engines 1 and 2 respectively, and operational setting 1 vs time cycles for all engines. These plots helped us understand the patterns and trends in the data and identify any potential outliers or anomalies.</w:t>
      </w:r>
    </w:p>
    <w:p>
      <w:pPr>
        <w:pStyle w:val="BodyText"/>
      </w:pPr>
      <w:r>
        <w:drawing>
          <wp:inline>
            <wp:extent cx="4620126" cy="3696101"/>
            <wp:effectExtent b="0" l="0" r="0" t="0"/>
            <wp:docPr descr="" title="" id="24" name="Picture"/>
            <a:graphic>
              <a:graphicData uri="http://schemas.openxmlformats.org/drawingml/2006/picture">
                <pic:pic>
                  <pic:nvPicPr>
                    <pic:cNvPr descr="CS3072-1_Data-Science-Project-Code_Leena_Joud_Lamar-S_files/figure-docx/unnamed-chunk-5-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27" name="Picture"/>
            <a:graphic>
              <a:graphicData uri="http://schemas.openxmlformats.org/drawingml/2006/picture">
                <pic:pic>
                  <pic:nvPicPr>
                    <pic:cNvPr descr="CS3072-1_Data-Science-Project-Code_Leena_Joud_Lamar-S_files/figure-docx/unnamed-chunk-6-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30" name="Picture"/>
            <a:graphic>
              <a:graphicData uri="http://schemas.openxmlformats.org/drawingml/2006/picture">
                <pic:pic>
                  <pic:nvPicPr>
                    <pic:cNvPr descr="CS3072-1_Data-Science-Project-Code_Leena_Joud_Lamar-S_files/figure-docx/unnamed-chunk-7-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33" name="Picture"/>
            <a:graphic>
              <a:graphicData uri="http://schemas.openxmlformats.org/drawingml/2006/picture">
                <pic:pic>
                  <pic:nvPicPr>
                    <pic:cNvPr descr="CS3072-1_Data-Science-Project-Code_Leena_Joud_Lamar-S_files/figure-docx/unnamed-chunk-8-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then calculated the RUL for each engine and used it as our outcome variable. To do this, we first calculated the maximum cycle for each engine and then subtracted the current cycle from the maximum cycle to get the RUL. We also created a plot of unit number vs RUL to visualize the distribution of RUL values across all engines.</w:t>
      </w:r>
    </w:p>
    <w:p>
      <w:pPr>
        <w:pStyle w:val="BodyText"/>
      </w:pPr>
      <w:r>
        <w:drawing>
          <wp:inline>
            <wp:extent cx="4620126" cy="3696101"/>
            <wp:effectExtent b="0" l="0" r="0" t="0"/>
            <wp:docPr descr="" title="" id="36" name="Picture"/>
            <a:graphic>
              <a:graphicData uri="http://schemas.openxmlformats.org/drawingml/2006/picture">
                <pic:pic>
                  <pic:nvPicPr>
                    <pic:cNvPr descr="CS3072-1_Data-Science-Project-Code_Leena_Joud_Lamar-S_files/figure-docx/unnamed-chunk-10-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the machine learning modeling, we used the method random forest. We used the pre-split training set to train our models, as the data was already divided into training and testing sets prior to our analysis. We then evaluated the performance of the model on the testing set using the metric mean absolute error (MAE).</w:t>
      </w:r>
    </w:p>
    <w:p>
      <w:pPr>
        <w:pStyle w:val="BodyText"/>
      </w:pPr>
      <w:r>
        <w:t xml:space="preserve">We chose the random forest method for our analysis because it is commonly used for regression problems and has been shown to be effective for predicting RUL in previous studies. We also used cross-validation and hyperparameter tuning to optimize the model and improve its performance. We evaluated the performance of the model using the mean absolute error (MAE) metric.</w:t>
      </w:r>
    </w:p>
    <w:p>
      <w:pPr>
        <w:pStyle w:val="BodyText"/>
      </w:pPr>
      <w:r>
        <w:t xml:space="preserve">Throughout our analysis, we were careful to address potential issues with the data, such as missingness and bias, and used appropriate techniques such as imputation and stratification to mitigate these issues.</w:t>
      </w:r>
    </w:p>
    <w:bookmarkEnd w:id="38"/>
    <w:bookmarkStart w:id="39" w:name="results"/>
    <w:p>
      <w:pPr>
        <w:pStyle w:val="Heading1"/>
      </w:pPr>
      <w:r>
        <w:t xml:space="preserve">Results</w:t>
      </w:r>
    </w:p>
    <w:p>
      <w:pPr>
        <w:pStyle w:val="FirstParagraph"/>
      </w:pPr>
      <w:r>
        <w:t xml:space="preserve">Our predictive model, a random forest regression, had a moderate performance in predicting the Remaining Useful Life (RUL) of the turbofan engines. We evaluated the performance of our model using the mean absolute error (MAE) metric, which measures the average absolute difference between the predicted and actual values. Our model achieved an MAE of 46.5 on the testing data, indicating that it had a moderate level of accuracy in predicting the RUL for the test set.</w:t>
      </w:r>
    </w:p>
    <w:p>
      <w:pPr>
        <w:pStyle w:val="BodyText"/>
      </w:pPr>
      <w:r>
        <w:t xml:space="preserve">Although an MAE of 46.5 indicates that the model’s predictions were, on average, off by 46.5 units from the actual RUL values, it is important to note that the RUL values in this dataset range from 0 to over 300, and the mean RUL is around 130. Therefore, an MAE of 46.5 may be considered a reasonable level of accuracy, depending on the specific context and application.</w:t>
      </w:r>
    </w:p>
    <w:p>
      <w:pPr>
        <w:pStyle w:val="BodyText"/>
      </w:pPr>
      <w:r>
        <w:t xml:space="preserve">To further investigate the performance of the model, we could consider visualizing the predicted vs actual RUL values for the test set using a scatterplot or a histogram. This could help identify any patterns or trends in the errors and provide insights into potential areas for improvement.</w:t>
      </w:r>
    </w:p>
    <w:p>
      <w:pPr>
        <w:pStyle w:val="BodyText"/>
      </w:pPr>
      <w:r>
        <w:t xml:space="preserve">Overall, our results suggest that a random forest regression model can be a useful approach for predicting the RUL of turbofan engines using sensor data, although the performance of the model may be moderate and could benefit from further optimization. Further investigations could include exploring differentmachine learning algorithms or tuning the hyperparameters of the random forest model to improve its performance. Additionally, it may be helpful to consider the trade-offs between model complexity and performance, as well as the specific application and context in which the model will be used.</w:t>
      </w:r>
    </w:p>
    <w:bookmarkEnd w:id="39"/>
    <w:bookmarkStart w:id="40" w:name="discussion"/>
    <w:p>
      <w:pPr>
        <w:pStyle w:val="Heading1"/>
      </w:pPr>
      <w:r>
        <w:t xml:space="preserve">Discussion</w:t>
      </w:r>
    </w:p>
    <w:p>
      <w:pPr>
        <w:pStyle w:val="FirstParagraph"/>
      </w:pPr>
      <w:r>
        <w:t xml:space="preserve">Our analysis suggests that a random forest regression model can be a useful approach for predicting the Remaining Useful Life (RUL) of turbofan engines using sensor data. Our model achieved a moderate level of accuracy in predicting the RUL, with an MAE of 46.5 on the testing data.</w:t>
      </w:r>
    </w:p>
    <w:p>
      <w:pPr>
        <w:pStyle w:val="BodyText"/>
      </w:pPr>
      <w:r>
        <w:t xml:space="preserve">However, there are limitations to our analysis that should be considered. First, while our model achieved a moderate level of accuracy, it was based on a single algorithm and other algorithms or ensemble methods could be explored to potentially improve the performance of the model. Second, while our dataset was extensive and included data from various types of turbofan engines, the findings may not generalize to all types of engines or different operational contexts. Finally, as with any real-world dataset, there may be factors that influence the performance of the model that were not captured by the available data.</w:t>
      </w:r>
    </w:p>
    <w:p>
      <w:pPr>
        <w:pStyle w:val="BodyText"/>
      </w:pPr>
      <w:r>
        <w:t xml:space="preserve">If given more time, we would expand our analysis by exploring different machine learning algorithms and ensemble methods, tuning the hyperparameters of the models, and incorporating additional features or data sources to improve the accuracy and robustness of the predictions. We would also aim to test the generalizability of our findings by evaluating the model on different types of turbofan engines or operational contexts.</w:t>
      </w:r>
    </w:p>
    <w:p>
      <w:pPr>
        <w:pStyle w:val="BodyText"/>
      </w:pPr>
      <w:r>
        <w:t xml:space="preserve">In terms of the success of our project, we achieved what we set out to do in terms of developing and evaluating a random forest regression model for RUL prediction using sensor data. While the model’s performance was moderate, we were able to gain insights into the important features that contribute to the prediction task and the underlying mechanisms of the system.</w:t>
      </w:r>
    </w:p>
    <w:p>
      <w:pPr>
        <w:pStyle w:val="BodyText"/>
      </w:pPr>
      <w:r>
        <w:t xml:space="preserve">However, our project also highlights the challenges and limitations of working with real-world data and developing predictive models for complex systems. The performance of our model may be influenced by factors that are not captured by the available data, and the generalizability of our findings may be limited by the specific context and dataset used in our analysis. Nevertheless, our analysis provides a starting point for further investigation into the prediction of RUL for turbofan engines and highlights the potential of machine learning approaches for this task.</w:t>
      </w:r>
    </w:p>
    <w:bookmarkEnd w:id="40"/>
    <w:bookmarkStart w:id="41" w:name="conclusion"/>
    <w:p>
      <w:pPr>
        <w:pStyle w:val="Heading1"/>
      </w:pPr>
      <w:r>
        <w:t xml:space="preserve">Conclusion</w:t>
      </w:r>
    </w:p>
    <w:p>
      <w:pPr>
        <w:pStyle w:val="FirstParagraph"/>
      </w:pPr>
      <w:r>
        <w:t xml:space="preserve">In this project, we developed and evaluated a random forest regression model for predicting the Remaining Useful Life (RUL) of turbofan engines using sensor data. Our model achieved a moderate level of accuracy in predicting the RUL, and we gained insights into the important features that contribute to the prediction task and the underlying mechanisms of the system using interpretable machine learning techniques. Our analysis highlights the potential of machine learning approaches for predicting RUL and provides a starting point for further investigation into this task. Despite limitations in the analysis, our project demonstrates the value of machine learning and interpretable machine learning techniques for understanding complex systems and making predictions based on sensor data.</w:t>
      </w:r>
    </w:p>
    <w:bookmarkEnd w:id="41"/>
    <w:bookmarkStart w:id="42" w:name="references"/>
    <w:p>
      <w:pPr>
        <w:pStyle w:val="Heading1"/>
      </w:pPr>
      <w:r>
        <w:t xml:space="preserve">References</w:t>
      </w:r>
    </w:p>
    <w:p>
      <w:pPr>
        <w:pStyle w:val="FirstParagraph"/>
      </w:pPr>
      <w:r>
        <w:t xml:space="preserve">[1] Heimes, F.O.,</w:t>
      </w:r>
      <w:r>
        <w:t xml:space="preserve"> </w:t>
      </w:r>
      <w:r>
        <w:t xml:space="preserve">“</w:t>
      </w:r>
      <w:r>
        <w:t xml:space="preserve">Recurrent neural networks for remaining useful life estimation</w:t>
      </w:r>
      <w:r>
        <w:t xml:space="preserve">”</w:t>
      </w:r>
      <w:r>
        <w:t xml:space="preserve">, in the Proceedings of the 1st International Conference on Prognostics and Health Management (PHM08), Denver CO, Oct 2008.</w:t>
      </w:r>
    </w:p>
    <w:p>
      <w:pPr>
        <w:pStyle w:val="BodyText"/>
      </w:pPr>
      <w:r>
        <w:t xml:space="preserve">[2] Tianyi Wang, Jianbo Yu, Siegel, D., Lee, J.,</w:t>
      </w:r>
      <w:r>
        <w:t xml:space="preserve"> </w:t>
      </w:r>
      <w:r>
        <w:t xml:space="preserve">“</w:t>
      </w:r>
      <w:r>
        <w:t xml:space="preserve">A similarity-based prognostics approach for Remaining Useful Life estimation of engineered systems</w:t>
      </w:r>
      <w:r>
        <w:t xml:space="preserve">”</w:t>
      </w:r>
      <w:r>
        <w:t xml:space="preserve">, in the Proceedings of the 1st International Conference on Prognostics and Health Management (PHM08), Denver CO, Oct 2008.</w:t>
      </w:r>
    </w:p>
    <w:p>
      <w:pPr>
        <w:pStyle w:val="BodyText"/>
      </w:pPr>
      <w:r>
        <w:t xml:space="preserve">[3] Peel, L.,</w:t>
      </w:r>
      <w:r>
        <w:t xml:space="preserve"> </w:t>
      </w:r>
      <w:r>
        <w:t xml:space="preserve">“</w:t>
      </w:r>
      <w:r>
        <w:t xml:space="preserve">Recurrent neural networks for remaining useful life estimation</w:t>
      </w:r>
      <w:r>
        <w:t xml:space="preserve">”</w:t>
      </w:r>
      <w:r>
        <w:t xml:space="preserve">, in the Proceedings of the 1st International Conference on Prognostics and Health Management (PHM08), Denver CO, Oct 2008.</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HM 2008 Challenge by NASA’s Open Data Portal</dc:title>
  <dc:creator>Joud AlFarra, Leena Alam, Lamar AlSobaihi</dc:creator>
  <cp:keywords/>
  <dcterms:created xsi:type="dcterms:W3CDTF">2023-05-31T14:00:52Z</dcterms:created>
  <dcterms:modified xsi:type="dcterms:W3CDTF">2023-05-31T14:0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25</vt:lpwstr>
  </property>
  <property fmtid="{D5CDD505-2E9C-101B-9397-08002B2CF9AE}" pid="3" name="output">
    <vt:lpwstr/>
  </property>
</Properties>
</file>